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Test Result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urce of Varia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egrees of Freedo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umsq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eansq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F-Stat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tibiot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66.73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5.841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087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 0.001 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te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1.35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.271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588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tibiotic:ite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92.89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.181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273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49 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dua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96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.923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Significance codes: *** p &lt; 0.001; ** p &lt; 0.01; * p &lt; 0.05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22T07:51:51Z</dcterms:created>
  <dcterms:modified xsi:type="dcterms:W3CDTF">2025-01-22T07:51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